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C54" w:rsidRPr="004C3A4C" w:rsidRDefault="0080687E" w:rsidP="004C3A4C">
      <w:pPr>
        <w:pStyle w:val="Title"/>
        <w:rPr>
          <w:rStyle w:val="IntenseEmphasis"/>
        </w:rPr>
      </w:pPr>
      <w:r w:rsidRPr="0080687E">
        <w:rPr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03" type="#_x0000_t32" style="position:absolute;margin-left:456.3pt;margin-top:45.8pt;width:.05pt;height:10.75pt;z-index:251727872" o:connectortype="straight">
            <v:stroke endarrow="block"/>
          </v:shape>
        </w:pict>
      </w:r>
      <w:r w:rsidRPr="0080687E">
        <w:rPr>
          <w:noProof/>
          <w:sz w:val="28"/>
          <w:szCs w:val="28"/>
        </w:rPr>
        <w:pict>
          <v:oval id="_x0000_s1032" style="position:absolute;margin-left:392.6pt;margin-top:61.45pt;width:139.25pt;height:34.5pt;z-index:251661312" fillcolor="#fabf8f [1945]" strokecolor="#fabf8f [1945]" strokeweight="1pt">
            <v:fill color2="#fde9d9 [665]" angle="-45" focusposition=".5,.5" focussize="" focus="-50%" type="gradient"/>
            <v:shadow type="perspective" color="#974706 [1609]" opacity=".5" offset="1pt,3pt" offset2="-3pt,2pt"/>
            <o:extrusion v:ext="view" backdepth="1in" color="#1f497d [3215]" on="t" rotationangle="25,25" viewpoint="0,0" viewpointorigin="0,0" skewangle="0" skewamt="0" lightposition=",-50000" type="perspective"/>
            <v:textbox>
              <w:txbxContent>
                <w:p w:rsidR="00320C91" w:rsidRPr="00320C91" w:rsidRDefault="00320C91">
                  <w:pPr>
                    <w:rPr>
                      <w:b/>
                    </w:rPr>
                  </w:pPr>
                  <w:r w:rsidRPr="00320C91">
                    <w:rPr>
                      <w:b/>
                    </w:rPr>
                    <w:t>Commissioner HE</w:t>
                  </w:r>
                </w:p>
              </w:txbxContent>
            </v:textbox>
          </v:oval>
        </w:pict>
      </w:r>
      <w:r w:rsidRPr="0080687E">
        <w:rPr>
          <w:rStyle w:val="IntenseEmphasis"/>
        </w:rPr>
        <w:pict>
          <v:oval id="_x0000_s1030" style="position:absolute;margin-left:404.5pt;margin-top:16.2pt;width:122.95pt;height:29.6pt;z-index:251659264" fillcolor="#f79646 [3209]" stroked="f" strokeweight="0">
            <v:fill color2="#df6a09 [2377]" focusposition=".5,.5" focussize="" focus="100%" type="gradientRadial"/>
            <v:shadow type="perspective" color="#974706 [1609]" opacity=".5" origin="-.5,.5" offset="0,0" matrix=",92680f,,-1,,-95367431641e-17"/>
            <o:extrusion v:ext="view" backdepth="9600pt" on="t" viewpoint="-34.72222mm,34.72222mm" viewpointorigin="-.5,.5" skewangle="45" lightposition="-50000" lightposition2="50000" type="perspective"/>
            <v:textbox style="mso-next-textbox:#_x0000_s1030">
              <w:txbxContent>
                <w:p w:rsidR="00320C91" w:rsidRPr="00320C91" w:rsidRDefault="00320C91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Pr="00320C91">
                    <w:rPr>
                      <w:b/>
                      <w:sz w:val="24"/>
                      <w:szCs w:val="24"/>
                    </w:rPr>
                    <w:t>Secretary HE</w:t>
                  </w:r>
                </w:p>
              </w:txbxContent>
            </v:textbox>
          </v:oval>
        </w:pict>
      </w:r>
      <w:r w:rsidR="00320C91" w:rsidRPr="004C3A4C">
        <w:rPr>
          <w:rStyle w:val="IntenseEmphasis"/>
        </w:rPr>
        <w:t>Organization</w:t>
      </w:r>
      <w:r w:rsidR="004C3A4C">
        <w:rPr>
          <w:rStyle w:val="IntenseEmphasis"/>
        </w:rPr>
        <w:t>al</w:t>
      </w:r>
      <w:r w:rsidR="00320C91" w:rsidRPr="004C3A4C">
        <w:rPr>
          <w:rStyle w:val="IntenseEmphasis"/>
        </w:rPr>
        <w:t xml:space="preserve"> Chart</w:t>
      </w:r>
      <w:r w:rsidR="00F876EB" w:rsidRPr="004C3A4C">
        <w:rPr>
          <w:rStyle w:val="IntenseEmphasis"/>
        </w:rPr>
        <w:t xml:space="preserve"> of Govt. NCJ College, </w:t>
      </w:r>
      <w:proofErr w:type="spellStart"/>
      <w:r w:rsidR="00F876EB" w:rsidRPr="004C3A4C">
        <w:rPr>
          <w:rStyle w:val="IntenseEmphasis"/>
        </w:rPr>
        <w:t>Dalli</w:t>
      </w:r>
      <w:proofErr w:type="spellEnd"/>
      <w:r w:rsidR="00F876EB" w:rsidRPr="004C3A4C">
        <w:rPr>
          <w:rStyle w:val="IntenseEmphasis"/>
        </w:rPr>
        <w:t xml:space="preserve"> </w:t>
      </w:r>
      <w:proofErr w:type="spellStart"/>
      <w:r w:rsidR="00F876EB" w:rsidRPr="004C3A4C">
        <w:rPr>
          <w:rStyle w:val="IntenseEmphasis"/>
        </w:rPr>
        <w:t>Rajhara</w:t>
      </w:r>
      <w:proofErr w:type="spellEnd"/>
      <w:r w:rsidR="00F876EB" w:rsidRPr="004C3A4C">
        <w:rPr>
          <w:rStyle w:val="IntenseEmphasis"/>
        </w:rPr>
        <w:t xml:space="preserve">, Dist. </w:t>
      </w:r>
      <w:proofErr w:type="spellStart"/>
      <w:r w:rsidR="00F876EB" w:rsidRPr="004C3A4C">
        <w:rPr>
          <w:rStyle w:val="IntenseEmphasis"/>
        </w:rPr>
        <w:t>Balod</w:t>
      </w:r>
      <w:proofErr w:type="spellEnd"/>
    </w:p>
    <w:p w:rsidR="00320C91" w:rsidRDefault="00320C91" w:rsidP="00320C91">
      <w:pPr>
        <w:rPr>
          <w:rFonts w:asciiTheme="majorHAnsi" w:hAnsiTheme="majorHAnsi"/>
          <w:sz w:val="28"/>
          <w:szCs w:val="28"/>
        </w:rPr>
      </w:pPr>
    </w:p>
    <w:p w:rsidR="00320C91" w:rsidRPr="00320C91" w:rsidRDefault="0080687E" w:rsidP="00320C91">
      <w:pPr>
        <w:jc w:val="center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noProof/>
          <w:sz w:val="28"/>
          <w:szCs w:val="28"/>
        </w:rPr>
        <w:pict>
          <v:shape id="_x0000_s1143" type="#_x0000_t32" style="position:absolute;left:0;text-align:left;margin-left:736.2pt;margin-top:12.35pt;width:.65pt;height:29.2pt;flip:x;z-index:251764736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46" type="#_x0000_t32" style="position:absolute;left:0;text-align:left;margin-left:572.3pt;margin-top:12.25pt;width:.65pt;height:29.2pt;flip:x;z-index:251672576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40" type="#_x0000_t32" style="position:absolute;left:0;text-align:left;margin-left:410.5pt;margin-top:10.75pt;width:.65pt;height:29.2pt;flip:x;z-index:251667456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35" type="#_x0000_t32" style="position:absolute;left:0;text-align:left;margin-left:55.7pt;margin-top:13.45pt;width:431.3pt;height:0;flip:x;z-index:251663360" o:connectortype="straight"/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41" type="#_x0000_t32" style="position:absolute;left:0;text-align:left;margin-left:820.1pt;margin-top:12.95pt;width:.65pt;height:29.2pt;flip:x;z-index:251668480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39" type="#_x0000_t32" style="position:absolute;left:0;text-align:left;margin-left:245.2pt;margin-top:11.35pt;width:.65pt;height:29.2pt;flip:x;z-index:251666432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38" type="#_x0000_t32" style="position:absolute;left:0;text-align:left;margin-left:55.7pt;margin-top:12.75pt;width:0;height:29.2pt;z-index:251665408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36" type="#_x0000_t32" style="position:absolute;left:0;text-align:left;margin-left:487pt;margin-top:13.45pt;width:335.55pt;height:0;z-index:251664384" o:connectortype="straight"/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34" type="#_x0000_t32" style="position:absolute;left:0;text-align:left;margin-left:487pt;margin-top:6.65pt;width:0;height:7.5pt;z-index:251662336" o:connectortype="straight"/>
        </w:pict>
      </w:r>
      <w:r w:rsidR="00320C91">
        <w:rPr>
          <w:rFonts w:asciiTheme="majorHAnsi" w:hAnsiTheme="majorHAnsi"/>
          <w:sz w:val="28"/>
          <w:szCs w:val="28"/>
        </w:rPr>
        <w:tab/>
      </w:r>
    </w:p>
    <w:p w:rsidR="004E2521" w:rsidRDefault="0080687E" w:rsidP="00320C91">
      <w:pPr>
        <w:jc w:val="center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noProof/>
          <w:sz w:val="28"/>
          <w:szCs w:val="28"/>
        </w:rPr>
        <w:pict>
          <v:oval id="_x0000_s1048" style="position:absolute;left:0;text-align:left;margin-left:658.25pt;margin-top:13.7pt;width:140.6pt;height:57.35pt;z-index:251674624" fillcolor="white [3201]" strokecolor="#d99594 [1941]" strokeweight="1pt">
            <v:fill color2="#e5b8b7 [1301]" focusposition="1" focussize="" focus="100%" type="gradient"/>
            <v:shadow on="t" type="perspective" color="#622423 [1605]" opacity=".5" offset="1pt" offset2="-3pt"/>
            <v:textbox>
              <w:txbxContent>
                <w:p w:rsidR="004E2521" w:rsidRPr="004E2521" w:rsidRDefault="004E2521" w:rsidP="004E2521">
                  <w:pPr>
                    <w:rPr>
                      <w:b/>
                    </w:rPr>
                  </w:pPr>
                  <w:r w:rsidRPr="004E2521">
                    <w:rPr>
                      <w:b/>
                    </w:rPr>
                    <w:t xml:space="preserve">Addl. </w:t>
                  </w:r>
                  <w:proofErr w:type="gramStart"/>
                  <w:r w:rsidRPr="004E2521">
                    <w:rPr>
                      <w:b/>
                    </w:rPr>
                    <w:t>Director</w:t>
                  </w:r>
                  <w:r>
                    <w:rPr>
                      <w:b/>
                    </w:rPr>
                    <w:t xml:space="preserve">  </w:t>
                  </w:r>
                  <w:r w:rsidR="006F2388">
                    <w:rPr>
                      <w:b/>
                    </w:rPr>
                    <w:t>Raipur</w:t>
                  </w:r>
                  <w:proofErr w:type="gramEnd"/>
                  <w:r w:rsidR="006F2388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 xml:space="preserve"> Divisio</w:t>
                  </w:r>
                  <w:r w:rsidRPr="004E2521">
                    <w:rPr>
                      <w:b/>
                    </w:rPr>
                    <w:t>n</w:t>
                  </w:r>
                </w:p>
              </w:txbxContent>
            </v:textbox>
          </v:oval>
        </w:pict>
      </w:r>
      <w:r>
        <w:rPr>
          <w:rFonts w:asciiTheme="majorHAnsi" w:hAnsiTheme="majorHAnsi"/>
          <w:noProof/>
          <w:sz w:val="28"/>
          <w:szCs w:val="28"/>
        </w:rPr>
        <w:pict>
          <v:oval id="_x0000_s1047" style="position:absolute;left:0;text-align:left;margin-left:507.65pt;margin-top:13.6pt;width:140.6pt;height:57.35pt;z-index:251673600" fillcolor="white [3201]" strokecolor="#666 [1936]" strokeweight="1pt">
            <v:fill color2="#999 [1296]" focusposition="1" focussize="" focus="100%" type="gradient"/>
            <v:shadow on="t" type="perspective" color="#7f7f7f [1601]" opacity=".5" offset="1pt" offset2="-3pt"/>
            <v:textbox>
              <w:txbxContent>
                <w:p w:rsidR="004E2521" w:rsidRPr="004E2521" w:rsidRDefault="004E2521" w:rsidP="004E2521">
                  <w:pPr>
                    <w:rPr>
                      <w:b/>
                    </w:rPr>
                  </w:pPr>
                  <w:r w:rsidRPr="004E2521">
                    <w:rPr>
                      <w:b/>
                    </w:rPr>
                    <w:t xml:space="preserve">Addl. </w:t>
                  </w:r>
                  <w:proofErr w:type="gramStart"/>
                  <w:r w:rsidRPr="004E2521">
                    <w:rPr>
                      <w:b/>
                    </w:rPr>
                    <w:t>Director</w:t>
                  </w:r>
                  <w:r>
                    <w:rPr>
                      <w:b/>
                    </w:rPr>
                    <w:t xml:space="preserve">  </w:t>
                  </w:r>
                  <w:proofErr w:type="spellStart"/>
                  <w:r>
                    <w:rPr>
                      <w:b/>
                    </w:rPr>
                    <w:t>Sarguja</w:t>
                  </w:r>
                  <w:proofErr w:type="spellEnd"/>
                  <w:proofErr w:type="gramEnd"/>
                  <w:r>
                    <w:rPr>
                      <w:b/>
                    </w:rPr>
                    <w:t xml:space="preserve">   Divisio</w:t>
                  </w:r>
                  <w:r w:rsidRPr="004E2521">
                    <w:rPr>
                      <w:b/>
                    </w:rPr>
                    <w:t>n</w:t>
                  </w:r>
                </w:p>
              </w:txbxContent>
            </v:textbox>
          </v:oval>
        </w:pict>
      </w:r>
      <w:r>
        <w:rPr>
          <w:rFonts w:asciiTheme="majorHAnsi" w:hAnsiTheme="majorHAnsi"/>
          <w:noProof/>
          <w:sz w:val="28"/>
          <w:szCs w:val="28"/>
        </w:rPr>
        <w:pict>
          <v:oval id="_x0000_s1045" style="position:absolute;left:0;text-align:left;margin-left:333.25pt;margin-top:13.5pt;width:158.6pt;height:49.8pt;z-index:251671552" fillcolor="#92cddc [1944]" strokecolor="#4bacc6 [3208]" strokeweight="1pt">
            <v:fill color2="#4bacc6 [3208]" focus="50%" type="gradient"/>
            <v:shadow on="t" type="perspective" color="#205867 [1608]" offset="1pt" offset2="-3pt"/>
            <v:textbox>
              <w:txbxContent>
                <w:p w:rsidR="004E2521" w:rsidRPr="004E2521" w:rsidRDefault="004E2521" w:rsidP="004E2521">
                  <w:pPr>
                    <w:rPr>
                      <w:b/>
                    </w:rPr>
                  </w:pPr>
                  <w:r w:rsidRPr="004E2521">
                    <w:rPr>
                      <w:b/>
                    </w:rPr>
                    <w:t xml:space="preserve">Addl. </w:t>
                  </w:r>
                  <w:proofErr w:type="gramStart"/>
                  <w:r w:rsidRPr="004E2521">
                    <w:rPr>
                      <w:b/>
                    </w:rPr>
                    <w:t>Director</w:t>
                  </w:r>
                  <w:r>
                    <w:rPr>
                      <w:b/>
                    </w:rPr>
                    <w:t xml:space="preserve">  </w:t>
                  </w:r>
                  <w:proofErr w:type="spellStart"/>
                  <w:r>
                    <w:rPr>
                      <w:b/>
                    </w:rPr>
                    <w:t>Durg</w:t>
                  </w:r>
                  <w:proofErr w:type="spellEnd"/>
                  <w:proofErr w:type="gramEnd"/>
                  <w:r>
                    <w:rPr>
                      <w:b/>
                    </w:rPr>
                    <w:t xml:space="preserve">  </w:t>
                  </w:r>
                  <w:r w:rsidR="008D180D">
                    <w:rPr>
                      <w:b/>
                    </w:rPr>
                    <w:t>Division</w:t>
                  </w:r>
                  <w:r>
                    <w:rPr>
                      <w:b/>
                    </w:rPr>
                    <w:t xml:space="preserve">  </w:t>
                  </w:r>
                  <w:r w:rsidR="0066433E">
                    <w:rPr>
                      <w:b/>
                      <w:noProof/>
                    </w:rPr>
                    <w:drawing>
                      <wp:inline distT="0" distB="0" distL="0" distR="0">
                        <wp:extent cx="1106170" cy="318743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6170" cy="31874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b/>
                    </w:rPr>
                    <w:t>Divisio</w:t>
                  </w:r>
                  <w:r w:rsidRPr="004E2521">
                    <w:rPr>
                      <w:b/>
                    </w:rPr>
                    <w:t>n</w:t>
                  </w:r>
                  <w:r w:rsidR="0066433E">
                    <w:rPr>
                      <w:b/>
                      <w:noProof/>
                    </w:rPr>
                    <w:drawing>
                      <wp:inline distT="0" distB="0" distL="0" distR="0">
                        <wp:extent cx="1106170" cy="318743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6170" cy="31874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oval>
        </w:pict>
      </w:r>
      <w:r>
        <w:rPr>
          <w:rFonts w:asciiTheme="majorHAnsi" w:hAnsiTheme="majorHAnsi"/>
          <w:noProof/>
          <w:sz w:val="28"/>
          <w:szCs w:val="28"/>
        </w:rPr>
        <w:pict>
          <v:oval id="_x0000_s1044" style="position:absolute;left:0;text-align:left;margin-left:166.55pt;margin-top:13.4pt;width:140.6pt;height:57.35pt;z-index:251670528" fillcolor="white [3201]" strokecolor="#fabf8f [1945]" strokeweight="1pt">
            <v:fill color2="#fbd4b4 [1305]" focusposition="1" focussize="" focus="100%" type="gradient"/>
            <v:shadow on="t" type="perspective" color="#974706 [1609]" opacity=".5" offset="1pt" offset2="-3pt"/>
            <v:textbox>
              <w:txbxContent>
                <w:p w:rsidR="004E2521" w:rsidRPr="004E2521" w:rsidRDefault="004E2521" w:rsidP="004E2521">
                  <w:pPr>
                    <w:rPr>
                      <w:b/>
                    </w:rPr>
                  </w:pPr>
                  <w:r w:rsidRPr="004E2521">
                    <w:rPr>
                      <w:b/>
                    </w:rPr>
                    <w:t xml:space="preserve">Addl. Director </w:t>
                  </w:r>
                  <w:proofErr w:type="spellStart"/>
                  <w:proofErr w:type="gramStart"/>
                  <w:r>
                    <w:rPr>
                      <w:b/>
                    </w:rPr>
                    <w:t>Bilaspur</w:t>
                  </w:r>
                  <w:proofErr w:type="spellEnd"/>
                  <w:r>
                    <w:rPr>
                      <w:b/>
                    </w:rPr>
                    <w:t xml:space="preserve">  Divisio</w:t>
                  </w:r>
                  <w:r w:rsidRPr="004E2521">
                    <w:rPr>
                      <w:b/>
                    </w:rPr>
                    <w:t>n</w:t>
                  </w:r>
                  <w:proofErr w:type="gramEnd"/>
                </w:p>
              </w:txbxContent>
            </v:textbox>
          </v:oval>
        </w:pict>
      </w:r>
      <w:r>
        <w:rPr>
          <w:rFonts w:asciiTheme="majorHAnsi" w:hAnsiTheme="majorHAnsi"/>
          <w:noProof/>
          <w:sz w:val="28"/>
          <w:szCs w:val="28"/>
        </w:rPr>
        <w:pict>
          <v:oval id="_x0000_s1042" style="position:absolute;left:0;text-align:left;margin-left:11.55pt;margin-top:12.6pt;width:116.85pt;height:50.7pt;z-index:251669504" fillcolor="#95b3d7 [1940]" strokecolor="#95b3d7 [1940]" strokeweight="1pt">
            <v:fill color2="#dbe5f1 [660]" angle="-45" focus="-50%" type="gradient"/>
            <v:shadow on="t" type="perspective" color="#243f60 [1604]" opacity=".5" offset="1pt" offset2="-3pt"/>
            <v:textbox>
              <w:txbxContent>
                <w:p w:rsidR="004E2521" w:rsidRPr="004E2521" w:rsidRDefault="004E2521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Addl. Director </w:t>
                  </w:r>
                  <w:proofErr w:type="spellStart"/>
                  <w:r>
                    <w:rPr>
                      <w:b/>
                    </w:rPr>
                    <w:t>Bastar</w:t>
                  </w:r>
                  <w:proofErr w:type="spellEnd"/>
                  <w:r>
                    <w:rPr>
                      <w:b/>
                    </w:rPr>
                    <w:t xml:space="preserve"> Divisio</w:t>
                  </w:r>
                  <w:r w:rsidRPr="004E2521">
                    <w:rPr>
                      <w:b/>
                    </w:rPr>
                    <w:t>n</w:t>
                  </w:r>
                </w:p>
              </w:txbxContent>
            </v:textbox>
          </v:oval>
        </w:pict>
      </w:r>
    </w:p>
    <w:p w:rsidR="004E2521" w:rsidRDefault="004E2521" w:rsidP="004E2521">
      <w:pPr>
        <w:tabs>
          <w:tab w:val="left" w:pos="13789"/>
        </w:tabs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ab/>
      </w:r>
    </w:p>
    <w:p w:rsidR="007A3051" w:rsidRDefault="0080687E" w:rsidP="004E2521">
      <w:pPr>
        <w:tabs>
          <w:tab w:val="left" w:pos="1481"/>
          <w:tab w:val="left" w:pos="5828"/>
          <w:tab w:val="left" w:pos="10718"/>
        </w:tabs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noProof/>
          <w:sz w:val="28"/>
          <w:szCs w:val="28"/>
        </w:rPr>
        <w:pict>
          <v:oval id="_x0000_s1050" style="position:absolute;margin-left:341.05pt;margin-top:25.15pt;width:140.6pt;height:49.95pt;z-index:251676672" fillcolor="#92cddc [1944]" strokecolor="#92cddc [1944]" strokeweight="1pt">
            <v:fill color2="#daeef3 [664]" angle="-45" focus="-50%" type="gradient"/>
            <v:shadow on="t" type="perspective" color="#205867 [1608]" opacity=".5" offset="1pt" offset2="-3pt"/>
            <v:textbox>
              <w:txbxContent>
                <w:p w:rsidR="004E2521" w:rsidRPr="004E2521" w:rsidRDefault="004E2521" w:rsidP="004E2521">
                  <w:pPr>
                    <w:rPr>
                      <w:b/>
                    </w:rPr>
                  </w:pPr>
                  <w:r>
                    <w:rPr>
                      <w:b/>
                    </w:rPr>
                    <w:t>Principal Govt. NCJ College</w:t>
                  </w:r>
                </w:p>
              </w:txbxContent>
            </v:textbox>
          </v:oval>
        </w:pict>
      </w:r>
      <w:r>
        <w:rPr>
          <w:rFonts w:asciiTheme="majorHAnsi" w:hAnsiTheme="majorHAnsi"/>
          <w:noProof/>
          <w:sz w:val="28"/>
          <w:szCs w:val="28"/>
        </w:rPr>
        <w:pict>
          <v:shape id="_x0000_s1049" type="#_x0000_t32" style="position:absolute;margin-left:406.45pt;margin-top:8.85pt;width:.05pt;height:16.7pt;z-index:251675648" o:connectortype="straight">
            <v:stroke endarrow="block"/>
          </v:shape>
        </w:pict>
      </w:r>
      <w:r>
        <w:rPr>
          <w:rFonts w:asciiTheme="majorHAnsi" w:hAnsiTheme="majorHAnsi"/>
          <w:noProof/>
          <w:sz w:val="28"/>
          <w:szCs w:val="28"/>
        </w:rPr>
        <w:pict>
          <v:oval id="_x0000_s1051" style="position:absolute;margin-left:371.15pt;margin-top:84.65pt;width:115.85pt;height:29.45pt;z-index:251677696" fillcolor="#fabf8f [1945]" strokecolor="#f79646 [3209]" strokeweight="1pt">
            <v:fill color2="#f79646 [3209]" focus="50%" type="gradient"/>
            <v:shadow on="t" type="perspective" color="#974706 [1609]" offset="1pt" offset2="-3pt"/>
            <v:textbox>
              <w:txbxContent>
                <w:p w:rsidR="004E2521" w:rsidRPr="00F876EB" w:rsidRDefault="00F876EB" w:rsidP="00F876EB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          </w:t>
                  </w:r>
                  <w:r w:rsidRPr="00F876EB">
                    <w:rPr>
                      <w:b/>
                    </w:rPr>
                    <w:t>I Q A C</w:t>
                  </w:r>
                </w:p>
              </w:txbxContent>
            </v:textbox>
          </v:oval>
        </w:pict>
      </w:r>
      <w:r w:rsidR="004E2521">
        <w:rPr>
          <w:rFonts w:asciiTheme="majorHAnsi" w:hAnsiTheme="majorHAnsi"/>
          <w:sz w:val="28"/>
          <w:szCs w:val="28"/>
        </w:rPr>
        <w:tab/>
      </w:r>
      <w:r w:rsidR="004E2521">
        <w:rPr>
          <w:rFonts w:asciiTheme="majorHAnsi" w:hAnsiTheme="majorHAnsi"/>
          <w:sz w:val="28"/>
          <w:szCs w:val="28"/>
        </w:rPr>
        <w:tab/>
      </w:r>
      <w:r w:rsidR="004E2521">
        <w:rPr>
          <w:rFonts w:asciiTheme="majorHAnsi" w:hAnsiTheme="majorHAnsi"/>
          <w:sz w:val="28"/>
          <w:szCs w:val="28"/>
        </w:rPr>
        <w:tab/>
      </w:r>
    </w:p>
    <w:p w:rsidR="007A3051" w:rsidRPr="007A3051" w:rsidRDefault="007A3051" w:rsidP="007A3051">
      <w:pPr>
        <w:rPr>
          <w:rFonts w:asciiTheme="majorHAnsi" w:hAnsiTheme="majorHAnsi"/>
          <w:sz w:val="28"/>
          <w:szCs w:val="28"/>
        </w:rPr>
      </w:pPr>
    </w:p>
    <w:p w:rsidR="007A3051" w:rsidRDefault="00764905" w:rsidP="007A305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noProof/>
          <w:sz w:val="28"/>
          <w:szCs w:val="28"/>
        </w:rPr>
        <w:pict>
          <v:shape id="_x0000_s1052" type="#_x0000_t32" style="position:absolute;margin-left:406.6pt;margin-top:17.35pt;width:0;height:12.85pt;z-index:251678720" o:connectortype="straight">
            <v:stroke endarrow="block"/>
          </v:shape>
        </w:pict>
      </w:r>
    </w:p>
    <w:p w:rsidR="00320C91" w:rsidRPr="007A3051" w:rsidRDefault="00764905" w:rsidP="007A3051">
      <w:pPr>
        <w:tabs>
          <w:tab w:val="left" w:pos="1929"/>
        </w:tabs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noProof/>
          <w:sz w:val="28"/>
          <w:szCs w:val="28"/>
        </w:rPr>
        <w:pict>
          <v:oval id="_x0000_s1133" style="position:absolute;margin-left:733.45pt;margin-top:94.45pt;width:65.4pt;height:30.2pt;z-index:251756544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4E778E" w:rsidRPr="004E778E" w:rsidRDefault="004E778E" w:rsidP="004E778E">
                  <w:pPr>
                    <w:spacing w:after="0" w:line="240" w:lineRule="auto"/>
                    <w:rPr>
                      <w:rFonts w:ascii="Calibri" w:hAnsi="Calibri"/>
                      <w:b/>
                      <w:sz w:val="12"/>
                      <w:szCs w:val="12"/>
                    </w:rPr>
                  </w:pPr>
                  <w:r w:rsidRPr="004E778E">
                    <w:rPr>
                      <w:rFonts w:ascii="Calibri" w:hAnsi="Calibri"/>
                      <w:b/>
                      <w:sz w:val="12"/>
                      <w:szCs w:val="12"/>
                    </w:rPr>
                    <w:t xml:space="preserve">Data </w:t>
                  </w:r>
                  <w:proofErr w:type="gramStart"/>
                  <w:r w:rsidRPr="004E778E">
                    <w:rPr>
                      <w:rFonts w:ascii="Calibri" w:hAnsi="Calibri"/>
                      <w:b/>
                      <w:sz w:val="12"/>
                      <w:szCs w:val="12"/>
                    </w:rPr>
                    <w:t>entry  Operator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38" type="#_x0000_t32" style="position:absolute;margin-left:652.7pt;margin-top:43.05pt;width:.05pt;height:57pt;z-index:25176166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90" type="#_x0000_t32" style="position:absolute;margin-left:557.8pt;margin-top:74.45pt;width:0;height:80pt;z-index:25171456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02" style="position:absolute;margin-left:524.95pt;margin-top:151.85pt;width:68.7pt;height:46.5pt;z-index:251726848" fillcolor="white [3201]" strokecolor="#b2a1c7 [1943]" strokeweight="1pt">
            <v:fill color2="#ccc0d9 [1303]" focusposition="1" focussize="" focus="100%" type="gradient"/>
            <v:shadow on="t" type="perspective" color="#3f3151 [1607]" opacity=".5" offset="1pt" offset2="-3pt"/>
            <v:textbox>
              <w:txbxContent>
                <w:p w:rsidR="00847D29" w:rsidRPr="00127FB0" w:rsidRDefault="00F2530F" w:rsidP="00847D29">
                  <w:pPr>
                    <w:rPr>
                      <w:rFonts w:ascii="Calibri" w:hAnsi="Calibri"/>
                      <w:b/>
                    </w:rPr>
                  </w:pPr>
                  <w:proofErr w:type="spell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Booklifter</w:t>
                  </w:r>
                  <w:proofErr w:type="spellEnd"/>
                  <w:r w:rsidR="00226486"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91" style="position:absolute;margin-left:494.85pt;margin-top:64.35pt;width:66.3pt;height:24.2pt;z-index:251715584" fillcolor="white [3201]" strokecolor="#95b3d7 [1940]" strokeweight="1pt">
            <v:fill color2="#b8cce4 [1300]" focusposition="1" focussize="" focus="100%" type="gradient"/>
            <v:shadow on="t" type="perspective" color="#243f60 [1604]" opacity=".5" offset="1pt" offset2="-3pt"/>
            <v:textbox>
              <w:txbxContent>
                <w:p w:rsidR="00B36C14" w:rsidRPr="00127FB0" w:rsidRDefault="0030435B" w:rsidP="00B36C14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Librarian</w:t>
                  </w:r>
                  <w:r w:rsidR="00F2530F"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92" type="#_x0000_t32" style="position:absolute;margin-left:524.9pt;margin-top:50.75pt;width:.05pt;height:13.6pt;z-index:25171660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37" type="#_x0000_t32" style="position:absolute;margin-left:492pt;margin-top:38.25pt;width:160.75pt;height:57.55pt;z-index:251760640" o:connectortype="straight"/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29" style="position:absolute;margin-left:447.8pt;margin-top:145.45pt;width:52.2pt;height:48.4pt;z-index:251754496" fillcolor="white [3201]" strokecolor="#666 [1936]" strokeweight="1pt">
            <v:fill color2="#999 [1296]" focusposition="1" focussize="" focus="100%" type="gradient"/>
            <v:shadow on="t" type="perspective" color="#7f7f7f [1601]" opacity=".5" offset="1pt" offset2="-3pt"/>
            <v:textbox>
              <w:txbxContent>
                <w:p w:rsidR="00F1340B" w:rsidRPr="00127FB0" w:rsidRDefault="006F2388" w:rsidP="00F1340B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Sports </w:t>
                  </w:r>
                  <w:proofErr w:type="spell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Offr</w:t>
                  </w:r>
                  <w:proofErr w:type="spellEnd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30" type="#_x0000_t32" style="position:absolute;margin-left:461.55pt;margin-top:93.25pt;width:0;height:54.3pt;z-index:25175552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27" style="position:absolute;margin-left:403.1pt;margin-top:162.15pt;width:53.4pt;height:46.7pt;z-index:251752448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DA770F" w:rsidRDefault="00DA770F" w:rsidP="00DA770F">
                  <w:pPr>
                    <w:spacing w:after="0"/>
                    <w:rPr>
                      <w:rFonts w:ascii="Calibri" w:hAnsi="Calibri"/>
                      <w:b/>
                      <w:sz w:val="16"/>
                      <w:szCs w:val="16"/>
                    </w:rPr>
                  </w:pPr>
                  <w:proofErr w:type="gram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</w:t>
                  </w:r>
                  <w:proofErr w:type="gramEnd"/>
                </w:p>
                <w:p w:rsidR="00DA770F" w:rsidRPr="00127FB0" w:rsidRDefault="00DA770F" w:rsidP="00DA770F">
                  <w:pPr>
                    <w:spacing w:after="0"/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Prof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28" type="#_x0000_t32" style="position:absolute;margin-left:418pt;margin-top:92.05pt;width:.05pt;height:72.9pt;z-index:25175347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26" type="#_x0000_t32" style="position:absolute;margin-left:380.8pt;margin-top:98.8pt;width:.05pt;height:71.85pt;z-index:25175142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25" style="position:absolute;margin-left:358.7pt;margin-top:170.65pt;width:52.2pt;height:49.6pt;z-index:251750400" fillcolor="white [3201]" strokecolor="#fabf8f [1945]" strokeweight="1pt">
            <v:fill color2="#fbd4b4 [1305]" focusposition="1" focussize="" focus="100%" type="gradient"/>
            <v:shadow on="t" type="perspective" color="#974706 [1609]" opacity=".5" offset="1pt" offset2="-3pt"/>
            <v:textbox>
              <w:txbxContent>
                <w:p w:rsidR="00DA770F" w:rsidRDefault="00DA770F" w:rsidP="00DA770F">
                  <w:pPr>
                    <w:spacing w:after="0"/>
                    <w:rPr>
                      <w:rFonts w:ascii="Calibri" w:hAnsi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</w:t>
                  </w:r>
                </w:p>
                <w:p w:rsidR="00DA770F" w:rsidRPr="00127FB0" w:rsidRDefault="00DA770F" w:rsidP="00DA770F">
                  <w:pPr>
                    <w:spacing w:after="0"/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Prof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23" style="position:absolute;margin-left:317.3pt;margin-top:182.45pt;width:52.2pt;height:49.95pt;z-index:251748352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:rsidR="00DA770F" w:rsidRPr="00127FB0" w:rsidRDefault="00DA770F" w:rsidP="00DA770F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 Prof 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24" type="#_x0000_t32" style="position:absolute;margin-left:338.2pt;margin-top:98.65pt;width:.05pt;height:83.8pt;z-index:25174937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21" type="#_x0000_t32" style="position:absolute;margin-left:299.65pt;margin-top:96.7pt;width:.05pt;height:91.45pt;z-index:25174630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22" style="position:absolute;margin-left:269.6pt;margin-top:189.95pt;width:52.2pt;height:51.35pt;z-index:251747328" fillcolor="#c2d69b [1942]" strokecolor="#c2d69b [1942]" strokeweight="1pt">
            <v:fill color2="#eaf1dd [662]" angle="-45" focus="-50%" type="gradient"/>
            <v:shadow on="t" type="perspective" color="#4e6128 [1606]" opacity=".5" offset="1pt" offset2="-3pt"/>
            <v:textbox>
              <w:txbxContent>
                <w:p w:rsidR="00DA770F" w:rsidRPr="00127FB0" w:rsidRDefault="00DA770F" w:rsidP="00DA770F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Asst. Prof 1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36" type="#_x0000_t32" style="position:absolute;margin-left:658.65pt;margin-top:123.2pt;width:0;height:42.85pt;z-index:25175961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53" type="#_x0000_t32" style="position:absolute;margin-left:350.8pt;margin-top:17.65pt;width:20.35pt;height:7.05pt;flip:x;z-index:25167974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58" style="position:absolute;margin-left:237.9pt;margin-top:13.3pt;width:115.85pt;height:29.45pt;z-index:25168281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:rsidR="0066433E" w:rsidRPr="0066433E" w:rsidRDefault="002A1CF5" w:rsidP="0066433E">
                  <w:pPr>
                    <w:ind w:left="360"/>
                    <w:rPr>
                      <w:b/>
                    </w:rPr>
                  </w:pPr>
                  <w:r>
                    <w:rPr>
                      <w:b/>
                    </w:rPr>
                    <w:t xml:space="preserve">Academic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56" type="#_x0000_t32" style="position:absolute;margin-left:484pt;margin-top:17.65pt;width:80pt;height:14.6pt;z-index:25168076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40" style="position:absolute;margin-left:633.35pt;margin-top:165.95pt;width:69.3pt;height:24.2pt;z-index:251763712" fillcolor="#92cddc [1944]" strokecolor="#4bacc6 [3208]" strokeweight="1pt">
            <v:fill color2="#4bacc6 [3208]" focus="50%" type="gradient"/>
            <v:shadow on="t" type="perspective" color="#205867 [1608]" offset="1pt" offset2="-3pt"/>
            <v:textbox>
              <w:txbxContent>
                <w:p w:rsidR="00A7349F" w:rsidRPr="00127FB0" w:rsidRDefault="00A7349F" w:rsidP="00A7349F">
                  <w:pPr>
                    <w:spacing w:after="0"/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Lab </w:t>
                  </w:r>
                  <w:proofErr w:type="spell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tten</w:t>
                  </w:r>
                  <w:proofErr w:type="spellEnd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4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34" style="position:absolute;margin-left:624.15pt;margin-top:98.65pt;width:69.3pt;height:24.2pt;z-index:251757568" fillcolor="#92cddc [1944]" strokecolor="#4bacc6 [3208]" strokeweight="1pt">
            <v:fill color2="#4bacc6 [3208]" focus="50%" type="gradient"/>
            <v:shadow on="t" type="perspective" color="#205867 [1608]" offset="1pt" offset2="-3pt"/>
            <v:textbox>
              <w:txbxContent>
                <w:p w:rsidR="004E778E" w:rsidRPr="00127FB0" w:rsidRDefault="00A7349F" w:rsidP="00A7349F">
                  <w:pPr>
                    <w:spacing w:after="0"/>
                    <w:rPr>
                      <w:rFonts w:ascii="Calibri" w:hAnsi="Calibri"/>
                      <w:b/>
                    </w:rPr>
                  </w:pPr>
                  <w:proofErr w:type="gram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Lab  Tech</w:t>
                  </w:r>
                  <w:proofErr w:type="gramEnd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4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96" type="#_x0000_t32" style="position:absolute;margin-left:718.75pt;margin-top:128.4pt;width:.05pt;height:3.95pt;z-index:25172070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97" type="#_x0000_t32" style="position:absolute;margin-left:721.65pt;margin-top:159.3pt;width:.05pt;height:3.95pt;z-index:25172172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00" type="#_x0000_t32" style="position:absolute;margin-left:723.8pt;margin-top:189.55pt;width:.05pt;height:9.75pt;z-index:25172480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99" style="position:absolute;margin-left:690.25pt;margin-top:198.35pt;width:76.1pt;height:24.2pt;z-index:251723776" fillcolor="#666 [1936]" strokecolor="#666 [1936]" strokeweight="1pt">
            <v:fill color2="#ccc [656]" angle="-45" focus="-50%" type="gradient"/>
            <v:shadow on="t" type="perspective" color="#7f7f7f [1601]" opacity=".5" offset="1pt" offset2="-3pt"/>
            <v:textbox>
              <w:txbxContent>
                <w:p w:rsidR="0030435B" w:rsidRPr="00127FB0" w:rsidRDefault="002378A7" w:rsidP="0030435B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Watchman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98" style="position:absolute;margin-left:685.25pt;margin-top:163.95pt;width:76.1pt;height:24.2pt;z-index:251722752" fillcolor="#fabf8f [1945]" strokecolor="#fabf8f [1945]" strokeweight="1pt">
            <v:fill color2="#fde9d9 [665]" angle="-45" focus="-50%" type="gradient"/>
            <v:shadow on="t" type="perspective" color="#974706 [1609]" opacity=".5" offset="1pt" offset2="-3pt"/>
            <v:textbox>
              <w:txbxContent>
                <w:p w:rsidR="00EF07B2" w:rsidRPr="00127FB0" w:rsidRDefault="00EF07B2" w:rsidP="00EF07B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     Peons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95" style="position:absolute;margin-left:683.05pt;margin-top:132.35pt;width:76.1pt;height:24.2pt;z-index:251719680" fillcolor="#d99594 [1941]" strokecolor="#d99594 [1941]" strokeweight="1pt">
            <v:fill color2="#f2dbdb [661]" angle="-45" focus="-50%" type="gradient"/>
            <v:shadow on="t" type="perspective" color="#622423 [1605]" opacity=".5" offset="1pt" offset2="-3pt"/>
            <v:textbox>
              <w:txbxContent>
                <w:p w:rsidR="00EF07B2" w:rsidRPr="00127FB0" w:rsidRDefault="00EF07B2" w:rsidP="00EF07B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 Gr. III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9" type="#_x0000_t32" style="position:absolute;margin-left:713pt;margin-top:85.1pt;width:.05pt;height:24.45pt;z-index:25171353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94" style="position:absolute;margin-left:681.55pt;margin-top:97.25pt;width:69.3pt;height:24.2pt;z-index:251718656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EF07B2" w:rsidRPr="00127FB0" w:rsidRDefault="00EF07B2" w:rsidP="00EF07B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 Gr. II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88" style="position:absolute;margin-left:675.15pt;margin-top:61.45pt;width:69.3pt;height:24.2pt;z-index:251712512" fillcolor="#fabf8f [1945]" strokecolor="#f79646 [3209]" strokeweight="1pt">
            <v:fill color2="#f79646 [3209]" focus="50%" type="gradient"/>
            <v:shadow on="t" type="perspective" color="#974706 [1609]" offset="1pt" offset2="-3pt"/>
            <v:textbox>
              <w:txbxContent>
                <w:p w:rsidR="00B36C14" w:rsidRPr="00127FB0" w:rsidRDefault="00B36C14" w:rsidP="00B36C14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 Gr. I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7" type="#_x0000_t32" style="position:absolute;margin-left:704.5pt;margin-top:33.2pt;width:.05pt;height:30.75pt;z-index:25171148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57" style="position:absolute;margin-left:564pt;margin-top:13.6pt;width:142.65pt;height:29.45pt;z-index:251681792" fillcolor="#c2d69b [1942]" strokecolor="#c2d69b [1942]" strokeweight="1pt">
            <v:fill color2="#eaf1dd [662]" angle="-45" focus="-50%" type="gradient"/>
            <v:shadow on="t" type="perspective" color="#4e6128 [1606]" opacity=".5" offset="1pt" offset2="-3pt"/>
            <v:textbox>
              <w:txbxContent>
                <w:p w:rsidR="0066433E" w:rsidRPr="0066433E" w:rsidRDefault="002A1CF5" w:rsidP="0066433E">
                  <w:pPr>
                    <w:ind w:left="360"/>
                    <w:rPr>
                      <w:b/>
                    </w:rPr>
                  </w:pPr>
                  <w:r>
                    <w:rPr>
                      <w:b/>
                    </w:rPr>
                    <w:t>Administration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20" type="#_x0000_t32" style="position:absolute;margin-left:242.3pt;margin-top:91.35pt;width:.05pt;height:104.4pt;z-index:25174528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9" style="position:absolute;margin-left:215.6pt;margin-top:195.75pt;width:58.1pt;height:46.2pt;z-index:251744256" fillcolor="white [3201]" strokecolor="#95b3d7 [1940]" strokeweight="1pt">
            <v:fill color2="#b8cce4 [1300]" focusposition="1" focussize="" focus="100%" type="gradient"/>
            <v:shadow on="t" type="perspective" color="#243f60 [1604]" opacity=".5" offset="1pt" offset2="-3pt"/>
            <v:textbox>
              <w:txbxContent>
                <w:p w:rsidR="00DA770F" w:rsidRPr="00127FB0" w:rsidRDefault="00DA770F" w:rsidP="00DA770F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Asst. </w:t>
                  </w:r>
                  <w:proofErr w:type="gram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Prof  1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18" type="#_x0000_t32" style="position:absolute;margin-left:196.7pt;margin-top:97.25pt;width:0;height:40.2pt;z-index:25174323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6" style="position:absolute;margin-left:170.7pt;margin-top:136.85pt;width:52.5pt;height:46.7pt;z-index:251741184" fillcolor="#92cddc [1944]" strokecolor="#92cddc [1944]" strokeweight="1pt">
            <v:fill color2="#daeef3 [664]" angle="-45" focus="-50%" type="gradient"/>
            <v:shadow on="t" type="perspective" color="#205867 [1608]" opacity=".5" offset="1pt" offset2="-3pt"/>
            <v:textbox>
              <w:txbxContent>
                <w:p w:rsidR="00DD67BD" w:rsidRPr="00DD67BD" w:rsidRDefault="00DD67BD" w:rsidP="00DD67BD">
                  <w:pPr>
                    <w:rPr>
                      <w:b/>
                      <w:sz w:val="16"/>
                      <w:szCs w:val="16"/>
                    </w:rPr>
                  </w:pPr>
                  <w:proofErr w:type="gramStart"/>
                  <w:r w:rsidRPr="00DD67BD">
                    <w:rPr>
                      <w:b/>
                      <w:sz w:val="16"/>
                      <w:szCs w:val="16"/>
                    </w:rPr>
                    <w:t xml:space="preserve">Prof </w:t>
                  </w:r>
                  <w:r>
                    <w:rPr>
                      <w:b/>
                      <w:sz w:val="16"/>
                      <w:szCs w:val="16"/>
                    </w:rPr>
                    <w:t xml:space="preserve"> 1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7" style="position:absolute;margin-left:162.4pt;margin-top:178.95pt;width:54.95pt;height:46.7pt;z-index:251742208" fillcolor="#92cddc [1944]" strokecolor="#92cddc [1944]" strokeweight="1pt">
            <v:fill color2="#daeef3 [664]" angle="-45" focus="-50%" type="gradient"/>
            <v:shadow on="t" type="perspective" color="#205867 [1608]" opacity=".5" offset="1pt" offset2="-3pt"/>
            <v:textbox>
              <w:txbxContent>
                <w:p w:rsidR="00DD67BD" w:rsidRPr="00DD67BD" w:rsidRDefault="00DA770F" w:rsidP="00DD67BD">
                  <w:pPr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 xml:space="preserve">Asst. </w:t>
                  </w:r>
                  <w:proofErr w:type="gramStart"/>
                  <w:r w:rsidR="00DD67BD" w:rsidRPr="00DD67BD">
                    <w:rPr>
                      <w:b/>
                      <w:sz w:val="16"/>
                      <w:szCs w:val="16"/>
                    </w:rPr>
                    <w:t xml:space="preserve">Prof </w:t>
                  </w:r>
                  <w:r>
                    <w:rPr>
                      <w:b/>
                      <w:sz w:val="16"/>
                      <w:szCs w:val="16"/>
                    </w:rPr>
                    <w:t xml:space="preserve"> 3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14" type="#_x0000_t32" style="position:absolute;margin-left:146.95pt;margin-top:94.9pt;width:.05pt;height:28.1pt;z-index:25173913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5" style="position:absolute;margin-left:119pt;margin-top:161.45pt;width:53.3pt;height:51pt;z-index:251740160" fillcolor="#c2d69b [1942]" strokecolor="#9bbb59 [3206]" strokeweight="1pt">
            <v:fill color2="#9bbb59 [3206]" focus="50%" type="gradient"/>
            <v:shadow on="t" type="perspective" color="#4e6128 [1606]" offset="1pt" offset2="-3pt"/>
            <v:textbox>
              <w:txbxContent>
                <w:p w:rsidR="000C4A4E" w:rsidRDefault="000C4A4E" w:rsidP="000C4A4E">
                  <w:pPr>
                    <w:spacing w:after="0"/>
                    <w:rPr>
                      <w:rFonts w:ascii="Calibri" w:hAnsi="Calibri"/>
                      <w:b/>
                      <w:sz w:val="16"/>
                      <w:szCs w:val="16"/>
                    </w:rPr>
                  </w:pPr>
                  <w:proofErr w:type="gram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</w:t>
                  </w:r>
                  <w:proofErr w:type="gramEnd"/>
                </w:p>
                <w:p w:rsidR="000C4A4E" w:rsidRPr="00127FB0" w:rsidRDefault="000C4A4E" w:rsidP="000C4A4E">
                  <w:pPr>
                    <w:spacing w:after="0"/>
                    <w:rPr>
                      <w:rFonts w:ascii="Calibri" w:hAnsi="Calibri"/>
                      <w:b/>
                    </w:rPr>
                  </w:pPr>
                  <w:proofErr w:type="gram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Prof  2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3" style="position:absolute;margin-left:123.1pt;margin-top:122.85pt;width:53.3pt;height:44.9pt;z-index:251738112" fillcolor="#c2d69b [1942]" strokecolor="#9bbb59 [3206]" strokeweight="1pt">
            <v:fill color2="#9bbb59 [3206]" focus="50%" type="gradient"/>
            <v:shadow on="t" type="perspective" color="#4e6128 [1606]" offset="1pt" offset2="-3pt"/>
            <v:textbox>
              <w:txbxContent>
                <w:p w:rsidR="007B02A8" w:rsidRDefault="007B02A8" w:rsidP="000C4A4E">
                  <w:pPr>
                    <w:spacing w:after="0"/>
                    <w:rPr>
                      <w:rFonts w:ascii="Calibri" w:hAnsi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Prof </w:t>
                  </w:r>
                </w:p>
                <w:p w:rsidR="007B02A8" w:rsidRPr="00127FB0" w:rsidRDefault="000C4A4E" w:rsidP="000C4A4E">
                  <w:pPr>
                    <w:spacing w:after="0"/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1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12" type="#_x0000_t32" style="position:absolute;margin-left:106.45pt;margin-top:96.7pt;width:.05pt;height:57.75pt;z-index:25173708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1" style="position:absolute;margin-left:81.7pt;margin-top:151.35pt;width:53.2pt;height:47.15pt;z-index:251736064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7B02A8" w:rsidRPr="00127FB0" w:rsidRDefault="007B02A8" w:rsidP="007B02A8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Asst. Prof   2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10" style="position:absolute;margin-left:43.7pt;margin-top:137.45pt;width:45.05pt;height:47.15pt;z-index:251735040" fillcolor="#95b3d7 [1940]" strokecolor="#95b3d7 [1940]" strokeweight="1pt">
            <v:fill color2="#dbe5f1 [660]" angle="-45" focus="-50%" type="gradient"/>
            <v:shadow on="t" type="perspective" color="#243f60 [1604]" opacity=".5" offset="1pt" offset2="-3pt"/>
            <v:textbox>
              <w:txbxContent>
                <w:p w:rsidR="007B02A8" w:rsidRDefault="007B02A8" w:rsidP="007B02A8">
                  <w:pPr>
                    <w:spacing w:after="0" w:line="240" w:lineRule="auto"/>
                    <w:rPr>
                      <w:b/>
                      <w:sz w:val="16"/>
                      <w:szCs w:val="16"/>
                    </w:rPr>
                  </w:pPr>
                  <w:proofErr w:type="gramStart"/>
                  <w:r>
                    <w:rPr>
                      <w:b/>
                      <w:sz w:val="16"/>
                      <w:szCs w:val="16"/>
                    </w:rPr>
                    <w:t>Asst.</w:t>
                  </w:r>
                  <w:proofErr w:type="gramEnd"/>
                </w:p>
                <w:p w:rsidR="007B02A8" w:rsidRPr="0066433E" w:rsidRDefault="007B02A8" w:rsidP="007B02A8">
                  <w:pPr>
                    <w:spacing w:after="0" w:line="240" w:lineRule="auto"/>
                    <w:rPr>
                      <w:b/>
                    </w:rPr>
                  </w:pPr>
                  <w:proofErr w:type="gramStart"/>
                  <w:r>
                    <w:rPr>
                      <w:b/>
                      <w:sz w:val="16"/>
                      <w:szCs w:val="16"/>
                    </w:rPr>
                    <w:t>Pr</w:t>
                  </w:r>
                  <w:r w:rsidRPr="007B02A8">
                    <w:rPr>
                      <w:b/>
                      <w:sz w:val="16"/>
                      <w:szCs w:val="16"/>
                    </w:rPr>
                    <w:t xml:space="preserve">of  </w:t>
                  </w:r>
                  <w:r>
                    <w:rPr>
                      <w:b/>
                      <w:sz w:val="16"/>
                      <w:szCs w:val="16"/>
                    </w:rPr>
                    <w:t>2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09" style="position:absolute;margin-left:43.6pt;margin-top:111.45pt;width:45.05pt;height:47.15pt;z-index:251734016" fillcolor="#95b3d7 [1940]" strokecolor="#95b3d7 [1940]" strokeweight="1pt">
            <v:fill color2="#dbe5f1 [660]" angle="-45" focus="-50%" type="gradient"/>
            <v:shadow on="t" type="perspective" color="#243f60 [1604]" opacity=".5" offset="1pt" offset2="-3pt"/>
            <v:textbox>
              <w:txbxContent>
                <w:p w:rsidR="007B02A8" w:rsidRPr="0066433E" w:rsidRDefault="007B02A8" w:rsidP="007B02A8">
                  <w:pPr>
                    <w:spacing w:after="0" w:line="240" w:lineRule="auto"/>
                    <w:rPr>
                      <w:b/>
                    </w:rPr>
                  </w:pPr>
                  <w:proofErr w:type="gramStart"/>
                  <w:r>
                    <w:rPr>
                      <w:b/>
                      <w:sz w:val="16"/>
                      <w:szCs w:val="16"/>
                    </w:rPr>
                    <w:t>Pr</w:t>
                  </w:r>
                  <w:r w:rsidRPr="007B02A8">
                    <w:rPr>
                      <w:b/>
                      <w:sz w:val="16"/>
                      <w:szCs w:val="16"/>
                    </w:rPr>
                    <w:t xml:space="preserve">of  </w:t>
                  </w:r>
                  <w:r>
                    <w:rPr>
                      <w:b/>
                      <w:sz w:val="16"/>
                      <w:szCs w:val="16"/>
                    </w:rPr>
                    <w:t>1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08" type="#_x0000_t32" style="position:absolute;margin-left:71.45pt;margin-top:96.7pt;width:0;height:30.75pt;z-index:25173299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07" type="#_x0000_t32" style="position:absolute;margin-left:37.75pt;margin-top:88.2pt;width:0;height:30.75pt;z-index:25173196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06" style="position:absolute;margin-left:9.3pt;margin-top:116.35pt;width:45.05pt;height:47.15pt;z-index:251730944" fillcolor="#95b3d7 [1940]" strokecolor="#95b3d7 [1940]" strokeweight="1pt">
            <v:fill color2="#dbe5f1 [660]" angle="-45" focus="-50%" type="gradient"/>
            <v:shadow on="t" type="perspective" color="#243f60 [1604]" opacity=".5" offset="1pt" offset2="-3pt"/>
            <v:textbox>
              <w:txbxContent>
                <w:p w:rsidR="007B02A8" w:rsidRDefault="007B02A8" w:rsidP="007B02A8">
                  <w:pPr>
                    <w:spacing w:after="0" w:line="240" w:lineRule="auto"/>
                    <w:rPr>
                      <w:b/>
                      <w:sz w:val="16"/>
                      <w:szCs w:val="16"/>
                    </w:rPr>
                  </w:pPr>
                  <w:r w:rsidRPr="007B02A8">
                    <w:rPr>
                      <w:b/>
                      <w:sz w:val="16"/>
                      <w:szCs w:val="16"/>
                    </w:rPr>
                    <w:t>Asst</w:t>
                  </w:r>
                </w:p>
                <w:p w:rsidR="007B02A8" w:rsidRPr="0066433E" w:rsidRDefault="007B02A8" w:rsidP="007B02A8">
                  <w:pPr>
                    <w:spacing w:after="0" w:line="240" w:lineRule="auto"/>
                    <w:rPr>
                      <w:b/>
                    </w:rPr>
                  </w:pPr>
                  <w:proofErr w:type="gramStart"/>
                  <w:r>
                    <w:rPr>
                      <w:b/>
                      <w:sz w:val="16"/>
                      <w:szCs w:val="16"/>
                    </w:rPr>
                    <w:t>Pr</w:t>
                  </w:r>
                  <w:r w:rsidRPr="007B02A8">
                    <w:rPr>
                      <w:b/>
                      <w:sz w:val="16"/>
                      <w:szCs w:val="16"/>
                    </w:rPr>
                    <w:t xml:space="preserve">of  </w:t>
                  </w:r>
                  <w:r>
                    <w:rPr>
                      <w:b/>
                      <w:sz w:val="16"/>
                      <w:szCs w:val="16"/>
                    </w:rPr>
                    <w:t>1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105" style="position:absolute;margin-left:-27.8pt;margin-top:111.55pt;width:48.85pt;height:47.75pt;z-index:251729920" fillcolor="#fabf8f [1945]" strokecolor="#f79646 [3209]" strokeweight="1pt">
            <v:fill color2="#f79646 [3209]" focus="50%" type="gradient"/>
            <v:shadow on="t" type="perspective" color="#974706 [1609]" offset="1pt" offset2="-3pt"/>
            <v:textbox>
              <w:txbxContent>
                <w:p w:rsidR="007B02A8" w:rsidRPr="0066433E" w:rsidRDefault="007B02A8" w:rsidP="007B02A8">
                  <w:pPr>
                    <w:rPr>
                      <w:b/>
                    </w:rPr>
                  </w:pPr>
                  <w:r>
                    <w:rPr>
                      <w:b/>
                      <w:sz w:val="16"/>
                      <w:szCs w:val="16"/>
                    </w:rPr>
                    <w:t xml:space="preserve">Asst. </w:t>
                  </w:r>
                  <w:proofErr w:type="gramStart"/>
                  <w:r>
                    <w:rPr>
                      <w:b/>
                      <w:sz w:val="16"/>
                      <w:szCs w:val="16"/>
                    </w:rPr>
                    <w:t>Prof  2</w:t>
                  </w:r>
                  <w:proofErr w:type="gram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104" type="#_x0000_t32" style="position:absolute;margin-left:-3.7pt;margin-top:94.7pt;width:0;height:17.45pt;z-index:25172889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1" type="#_x0000_t32" style="position:absolute;margin-left:359.15pt;margin-top:38.15pt;width:132.85pt;height:.7pt;flip:x;z-index:251705344" o:connectortype="straight"/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86" style="position:absolute;margin-left:435.8pt;margin-top:62.75pt;width:52.2pt;height:29.45pt;z-index:251710464" fillcolor="white [3201]" strokecolor="#666 [1936]" strokeweight="1pt">
            <v:fill color2="#999 [1296]" focusposition="1" focussize="" focus="100%" type="gradient"/>
            <v:shadow on="t" type="perspective" color="#7f7f7f [1601]" opacity=".5" offset="1pt" offset2="-3pt"/>
            <v:textbox>
              <w:txbxContent>
                <w:p w:rsidR="00CF728F" w:rsidRPr="00127FB0" w:rsidRDefault="006F2388" w:rsidP="00CF728F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Sports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5" type="#_x0000_t32" style="position:absolute;margin-left:456.2pt;margin-top:38.25pt;width:0;height:23.95pt;z-index:25170944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84" style="position:absolute;margin-left:397.9pt;margin-top:63.35pt;width:52.2pt;height:29.45pt;z-index:251708416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6F2388" w:rsidRPr="00127FB0" w:rsidRDefault="006F2388" w:rsidP="006F2388">
                  <w:pPr>
                    <w:rPr>
                      <w:rFonts w:ascii="Calibri" w:hAnsi="Calibri"/>
                      <w:b/>
                    </w:rPr>
                  </w:pPr>
                  <w:proofErr w:type="spellStart"/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Maths</w:t>
                  </w:r>
                  <w:proofErr w:type="spellEnd"/>
                </w:p>
                <w:p w:rsidR="00131759" w:rsidRPr="006F2388" w:rsidRDefault="00131759" w:rsidP="006F2388"/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3" type="#_x0000_t32" style="position:absolute;margin-left:414.8pt;margin-top:38.15pt;width:0;height:23.95pt;z-index:25170739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82" style="position:absolute;margin-left:358.6pt;margin-top:63.95pt;width:52.2pt;height:29.45pt;z-index:251706368" fillcolor="white [3201]" strokecolor="#fabf8f [1945]" strokeweight="1pt">
            <v:fill color2="#fbd4b4 [1305]" focusposition="1" focussize="" focus="100%" type="gradient"/>
            <v:shadow on="t" type="perspective" color="#974706 [1609]" opacity=".5" offset="1pt" offset2="-3pt"/>
            <v:textbox>
              <w:txbxContent>
                <w:p w:rsidR="00131759" w:rsidRPr="00127FB0" w:rsidRDefault="00131759" w:rsidP="00131759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Zoology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80" type="#_x0000_t32" style="position:absolute;margin-left:374.1pt;margin-top:39.45pt;width:0;height:23.95pt;z-index:25170432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79" style="position:absolute;margin-left:318.6pt;margin-top:65.25pt;width:52.2pt;height:29.45pt;z-index:25170329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:rsidR="001D37A2" w:rsidRPr="00127FB0" w:rsidRDefault="001D37A2" w:rsidP="001D37A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Botany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78" type="#_x0000_t32" style="position:absolute;margin-left:338.25pt;margin-top:43.05pt;width:0;height:21.25pt;z-index:25170227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77" style="position:absolute;margin-left:278.6pt;margin-top:65.85pt;width:52.2pt;height:29.45pt;z-index:251701248" fillcolor="#c2d69b [1942]" strokecolor="#c2d69b [1942]" strokeweight="1pt">
            <v:fill color2="#eaf1dd [662]" angle="-45" focus="-50%" type="gradient"/>
            <v:shadow on="t" type="perspective" color="#4e6128 [1606]" opacity=".5" offset="1pt" offset2="-3pt"/>
            <v:textbox>
              <w:txbxContent>
                <w:p w:rsidR="001D37A2" w:rsidRPr="00127FB0" w:rsidRDefault="001D37A2" w:rsidP="001D37A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Physics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76" type="#_x0000_t32" style="position:absolute;margin-left:299.65pt;margin-top:44.35pt;width:0;height:21.25pt;z-index:25170022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74" type="#_x0000_t32" style="position:absolute;margin-left:247.7pt;margin-top:38.8pt;width:0;height:28.8pt;z-index:25169817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75" style="position:absolute;margin-left:226pt;margin-top:66.45pt;width:67.6pt;height:29.45pt;z-index:251699200" fillcolor="white [3201]" strokecolor="#95b3d7 [1940]" strokeweight="1pt">
            <v:fill color2="#b8cce4 [1300]" focusposition="1" focussize="" focus="100%" type="gradient"/>
            <v:shadow on="t" type="perspective" color="#243f60 [1604]" opacity=".5" offset="1pt" offset2="-3pt"/>
            <v:textbox>
              <w:txbxContent>
                <w:p w:rsidR="001D37A2" w:rsidRPr="00127FB0" w:rsidRDefault="001D37A2" w:rsidP="001D37A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Chemistry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72" style="position:absolute;margin-left:177.6pt;margin-top:66.35pt;width:67.6pt;height:29.45pt;z-index:251696128" fillcolor="#92cddc [1944]" strokecolor="#92cddc [1944]" strokeweight="1pt">
            <v:fill color2="#daeef3 [664]" angle="-45" focus="-50%" type="gradient"/>
            <v:shadow on="t" type="perspective" color="#205867 [1608]" opacity=".5" offset="1pt" offset2="-3pt"/>
            <v:textbox>
              <w:txbxContent>
                <w:p w:rsidR="001D37A2" w:rsidRPr="00127FB0" w:rsidRDefault="001D37A2" w:rsidP="001D37A2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Commerce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73" type="#_x0000_t32" style="position:absolute;margin-left:196.6pt;margin-top:55.75pt;width:0;height:13.95pt;z-index:251697152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70" type="#_x0000_t32" style="position:absolute;margin-left:166.55pt;margin-top:63.15pt;width:0;height:1.55pt;flip:y;z-index:251694080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71" style="position:absolute;margin-left:134.9pt;margin-top:66.35pt;width:60.75pt;height:29.45pt;z-index:251695104" fillcolor="#c2d69b [1942]" strokecolor="#9bbb59 [3206]" strokeweight="1pt">
            <v:fill color2="#9bbb59 [3206]" focus="50%" type="gradient"/>
            <v:shadow on="t" type="perspective" color="#4e6128 [1606]" offset="1pt" offset2="-3pt"/>
            <v:textbox>
              <w:txbxContent>
                <w:p w:rsidR="00127FB0" w:rsidRPr="00127FB0" w:rsidRDefault="00127FB0" w:rsidP="00127FB0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  <w:sz w:val="16"/>
                      <w:szCs w:val="16"/>
                    </w:rPr>
                    <w:t>Sociology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68" style="position:absolute;margin-left:90.7pt;margin-top:66.25pt;width:60.75pt;height:29.45pt;z-index:251692032" fillcolor="white [3201]" strokecolor="#c2d69b [1942]" strokeweight="1pt">
            <v:fill color2="#d6e3bc [1302]" focusposition="1" focussize="" focus="100%" type="gradient"/>
            <v:shadow on="t" type="perspective" color="#4e6128 [1606]" opacity=".5" offset="1pt" offset2="-3pt"/>
            <v:textbox>
              <w:txbxContent>
                <w:p w:rsidR="007A3051" w:rsidRPr="00127FB0" w:rsidRDefault="00127FB0" w:rsidP="007A3051">
                  <w:pPr>
                    <w:rPr>
                      <w:rFonts w:ascii="Calibri" w:hAnsi="Calibri"/>
                      <w:b/>
                    </w:rPr>
                  </w:pPr>
                  <w:r w:rsidRPr="00127FB0">
                    <w:rPr>
                      <w:rFonts w:ascii="Calibri" w:hAnsi="Calibri"/>
                      <w:b/>
                      <w:sz w:val="16"/>
                      <w:szCs w:val="16"/>
                    </w:rPr>
                    <w:t xml:space="preserve">Political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69" type="#_x0000_t32" style="position:absolute;margin-left:126.6pt;margin-top:60.65pt;width:0;height:7.65pt;z-index:25169305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67" style="position:absolute;margin-left:48.6pt;margin-top:65.45pt;width:60.75pt;height:29.45pt;z-index:251691008" fillcolor="white [3201]" strokecolor="#b2a1c7 [1943]" strokeweight="1pt">
            <v:fill color2="#ccc0d9 [1303]" focusposition="1" focussize="" focus="100%" type="gradient"/>
            <v:shadow on="t" type="perspective" color="#3f3151 [1607]" opacity=".5" offset="1pt" offset2="-3pt"/>
            <v:textbox>
              <w:txbxContent>
                <w:p w:rsidR="007A3051" w:rsidRPr="0066433E" w:rsidRDefault="007A3051" w:rsidP="007A3051">
                  <w:pPr>
                    <w:rPr>
                      <w:b/>
                    </w:rPr>
                  </w:pPr>
                  <w:proofErr w:type="spellStart"/>
                  <w:r>
                    <w:rPr>
                      <w:b/>
                      <w:sz w:val="16"/>
                      <w:szCs w:val="16"/>
                    </w:rPr>
                    <w:t>Economm</w:t>
                  </w:r>
                  <w:proofErr w:type="spellEnd"/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65" style="position:absolute;margin-left:9.3pt;margin-top:63.25pt;width:52.95pt;height:29.45pt;z-index:251688960" fillcolor="#95b3d7 [1940]" strokecolor="#95b3d7 [1940]" strokeweight="1pt">
            <v:fill color2="#dbe5f1 [660]" angle="-45" focus="-50%" type="gradient"/>
            <v:shadow on="t" type="perspective" color="#243f60 [1604]" opacity=".5" offset="1pt" offset2="-3pt"/>
            <v:textbox>
              <w:txbxContent>
                <w:p w:rsidR="007A3051" w:rsidRPr="0066433E" w:rsidRDefault="007A3051" w:rsidP="007A3051">
                  <w:pPr>
                    <w:rPr>
                      <w:b/>
                    </w:rPr>
                  </w:pPr>
                  <w:r>
                    <w:rPr>
                      <w:b/>
                      <w:sz w:val="16"/>
                      <w:szCs w:val="16"/>
                    </w:rPr>
                    <w:t xml:space="preserve">English </w:t>
                  </w:r>
                  <w:proofErr w:type="spellStart"/>
                  <w:r>
                    <w:rPr>
                      <w:b/>
                    </w:rPr>
                    <w:t>ments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66" type="#_x0000_t32" style="position:absolute;margin-left:91.6pt;margin-top:61.7pt;width:0;height:6.6pt;z-index:251689984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64" type="#_x0000_t32" style="position:absolute;margin-left:47.35pt;margin-top:38.95pt;width:.05pt;height:25.75pt;z-index:251687936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62" type="#_x0000_t32" style="position:absolute;margin-left:11.55pt;margin-top:39.55pt;width:.05pt;height:25.75pt;z-index:251685888" o:connectortype="straight">
            <v:stroke endarrow="block"/>
          </v:shape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63" style="position:absolute;margin-left:-24.4pt;margin-top:63.15pt;width:48.85pt;height:29.45pt;z-index:251686912" fillcolor="#fabf8f [1945]" strokecolor="#f79646 [3209]" strokeweight="1pt">
            <v:fill color2="#f79646 [3209]" focus="50%" type="gradient"/>
            <v:shadow on="t" type="perspective" color="#974706 [1609]" offset="1pt" offset2="-3pt"/>
            <v:textbox>
              <w:txbxContent>
                <w:p w:rsidR="007A3051" w:rsidRPr="0066433E" w:rsidRDefault="007A3051" w:rsidP="007A3051">
                  <w:pPr>
                    <w:rPr>
                      <w:b/>
                    </w:rPr>
                  </w:pPr>
                  <w:proofErr w:type="spellStart"/>
                  <w:r>
                    <w:rPr>
                      <w:b/>
                      <w:sz w:val="16"/>
                      <w:szCs w:val="16"/>
                    </w:rPr>
                    <w:t>Hindi</w:t>
                  </w:r>
                  <w:r>
                    <w:rPr>
                      <w:b/>
                    </w:rPr>
                    <w:t>ments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oval id="_x0000_s1060" style="position:absolute;margin-left:60.9pt;margin-top:32.25pt;width:139.65pt;height:29.45pt;z-index:251684864" fillcolor="white [3201]" strokecolor="#9bbb59 [3206]" strokeweight="5pt">
            <v:stroke linestyle="thickThin"/>
            <v:shadow color="#868686"/>
            <v:textbox>
              <w:txbxContent>
                <w:p w:rsidR="007A3051" w:rsidRPr="0066433E" w:rsidRDefault="007A3051" w:rsidP="007A3051">
                  <w:pPr>
                    <w:ind w:left="360"/>
                    <w:rPr>
                      <w:b/>
                    </w:rPr>
                  </w:pPr>
                  <w:r>
                    <w:rPr>
                      <w:b/>
                    </w:rPr>
                    <w:t xml:space="preserve">Departments </w:t>
                  </w:r>
                </w:p>
              </w:txbxContent>
            </v:textbox>
          </v:oval>
        </w:pict>
      </w:r>
      <w:r w:rsidR="0080687E">
        <w:rPr>
          <w:rFonts w:asciiTheme="majorHAnsi" w:hAnsiTheme="majorHAnsi"/>
          <w:noProof/>
          <w:sz w:val="28"/>
          <w:szCs w:val="28"/>
        </w:rPr>
        <w:pict>
          <v:shape id="_x0000_s1059" type="#_x0000_t32" style="position:absolute;margin-left:11.55pt;margin-top:38.8pt;width:234.75pt;height:0;flip:x;z-index:251683840" o:connectortype="straight"/>
        </w:pict>
      </w:r>
      <w:r w:rsidR="007A3051">
        <w:rPr>
          <w:rFonts w:asciiTheme="majorHAnsi" w:hAnsiTheme="majorHAnsi"/>
          <w:sz w:val="28"/>
          <w:szCs w:val="28"/>
        </w:rPr>
        <w:tab/>
      </w:r>
      <w:r w:rsidR="00737636">
        <w:rPr>
          <w:rFonts w:asciiTheme="majorHAnsi" w:hAnsiTheme="majorHAnsi"/>
          <w:sz w:val="28"/>
          <w:szCs w:val="28"/>
        </w:rPr>
        <w:t>.</w:t>
      </w:r>
    </w:p>
    <w:sectPr w:rsidR="00320C91" w:rsidRPr="007A3051" w:rsidSect="00AD038C">
      <w:pgSz w:w="16839" w:h="11907" w:orient="landscape" w:code="9"/>
      <w:pgMar w:top="331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1.05pt;height:14.95pt;visibility:visible;mso-wrap-style:square" o:bullet="t">
        <v:imagedata r:id="rId1" o:title=""/>
      </v:shape>
    </w:pict>
  </w:numPicBullet>
  <w:abstractNum w:abstractNumId="0">
    <w:nsid w:val="1B8A370D"/>
    <w:multiLevelType w:val="hybridMultilevel"/>
    <w:tmpl w:val="49FE00EC"/>
    <w:lvl w:ilvl="0" w:tplc="C610CDE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2E25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8A42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6C5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1962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9AB7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DA8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3A0E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96CB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eyMDQwNjE1MbS0tDBU0lEKTi0uzszPAykwNKgFABvvRxstAAAA"/>
  </w:docVars>
  <w:rsids>
    <w:rsidRoot w:val="00320C91"/>
    <w:rsid w:val="000C4A4E"/>
    <w:rsid w:val="00100F54"/>
    <w:rsid w:val="001252F5"/>
    <w:rsid w:val="00127FB0"/>
    <w:rsid w:val="00131759"/>
    <w:rsid w:val="001D37A2"/>
    <w:rsid w:val="00226486"/>
    <w:rsid w:val="002378A7"/>
    <w:rsid w:val="002A1CF5"/>
    <w:rsid w:val="002E3E87"/>
    <w:rsid w:val="0030435B"/>
    <w:rsid w:val="00320C91"/>
    <w:rsid w:val="00383344"/>
    <w:rsid w:val="00386E17"/>
    <w:rsid w:val="003C04FC"/>
    <w:rsid w:val="003C1CBD"/>
    <w:rsid w:val="004A7C54"/>
    <w:rsid w:val="004C3A4C"/>
    <w:rsid w:val="004E143C"/>
    <w:rsid w:val="004E2521"/>
    <w:rsid w:val="004E778E"/>
    <w:rsid w:val="005E3110"/>
    <w:rsid w:val="0066433E"/>
    <w:rsid w:val="006F2388"/>
    <w:rsid w:val="00703AA6"/>
    <w:rsid w:val="00713D59"/>
    <w:rsid w:val="00716633"/>
    <w:rsid w:val="00737636"/>
    <w:rsid w:val="00755422"/>
    <w:rsid w:val="00764905"/>
    <w:rsid w:val="00792FCC"/>
    <w:rsid w:val="007A3051"/>
    <w:rsid w:val="007B02A8"/>
    <w:rsid w:val="007D4798"/>
    <w:rsid w:val="007E410A"/>
    <w:rsid w:val="007F68FC"/>
    <w:rsid w:val="00803AD5"/>
    <w:rsid w:val="0080687E"/>
    <w:rsid w:val="00847D29"/>
    <w:rsid w:val="008D180D"/>
    <w:rsid w:val="0093478B"/>
    <w:rsid w:val="009D65CA"/>
    <w:rsid w:val="00A134D6"/>
    <w:rsid w:val="00A70A6D"/>
    <w:rsid w:val="00A7349F"/>
    <w:rsid w:val="00AD038C"/>
    <w:rsid w:val="00B36C14"/>
    <w:rsid w:val="00CF728F"/>
    <w:rsid w:val="00D1210A"/>
    <w:rsid w:val="00DA770F"/>
    <w:rsid w:val="00DD67BD"/>
    <w:rsid w:val="00EF07B2"/>
    <w:rsid w:val="00F1340B"/>
    <w:rsid w:val="00F2530F"/>
    <w:rsid w:val="00F34907"/>
    <w:rsid w:val="00F876EB"/>
    <w:rsid w:val="00F93C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enu v:ext="edit" extrusioncolor="none [3215]"/>
    </o:shapedefaults>
    <o:shapelayout v:ext="edit">
      <o:idmap v:ext="edit" data="1"/>
      <o:rules v:ext="edit">
        <o:r id="V:Rule51" type="connector" idref="#_x0000_s1124"/>
        <o:r id="V:Rule52" type="connector" idref="#_x0000_s1052"/>
        <o:r id="V:Rule53" type="connector" idref="#_x0000_s1064"/>
        <o:r id="V:Rule54" type="connector" idref="#_x0000_s1039"/>
        <o:r id="V:Rule55" type="connector" idref="#_x0000_s1085"/>
        <o:r id="V:Rule56" type="connector" idref="#_x0000_s1080"/>
        <o:r id="V:Rule57" type="connector" idref="#_x0000_s1066"/>
        <o:r id="V:Rule58" type="connector" idref="#_x0000_s1108"/>
        <o:r id="V:Rule59" type="connector" idref="#_x0000_s1096"/>
        <o:r id="V:Rule60" type="connector" idref="#_x0000_s1136"/>
        <o:r id="V:Rule61" type="connector" idref="#_x0000_s1041"/>
        <o:r id="V:Rule62" type="connector" idref="#_x0000_s1056"/>
        <o:r id="V:Rule63" type="connector" idref="#_x0000_s1107"/>
        <o:r id="V:Rule64" type="connector" idref="#_x0000_s1118"/>
        <o:r id="V:Rule65" type="connector" idref="#_x0000_s1059"/>
        <o:r id="V:Rule66" type="connector" idref="#_x0000_s1035"/>
        <o:r id="V:Rule67" type="connector" idref="#_x0000_s1036"/>
        <o:r id="V:Rule68" type="connector" idref="#_x0000_s1100"/>
        <o:r id="V:Rule69" type="connector" idref="#_x0000_s1034"/>
        <o:r id="V:Rule70" type="connector" idref="#_x0000_s1089"/>
        <o:r id="V:Rule71" type="connector" idref="#_x0000_s1053"/>
        <o:r id="V:Rule72" type="connector" idref="#_x0000_s1074"/>
        <o:r id="V:Rule73" type="connector" idref="#_x0000_s1081"/>
        <o:r id="V:Rule74" type="connector" idref="#_x0000_s1062"/>
        <o:r id="V:Rule75" type="connector" idref="#_x0000_s1130"/>
        <o:r id="V:Rule76" type="connector" idref="#_x0000_s1103"/>
        <o:r id="V:Rule77" type="connector" idref="#_x0000_s1114"/>
        <o:r id="V:Rule78" type="connector" idref="#_x0000_s1083"/>
        <o:r id="V:Rule79" type="connector" idref="#_x0000_s1126"/>
        <o:r id="V:Rule80" type="connector" idref="#_x0000_s1138"/>
        <o:r id="V:Rule81" type="connector" idref="#_x0000_s1049"/>
        <o:r id="V:Rule82" type="connector" idref="#_x0000_s1090"/>
        <o:r id="V:Rule83" type="connector" idref="#_x0000_s1143"/>
        <o:r id="V:Rule84" type="connector" idref="#_x0000_s1087"/>
        <o:r id="V:Rule85" type="connector" idref="#_x0000_s1120"/>
        <o:r id="V:Rule86" type="connector" idref="#_x0000_s1078"/>
        <o:r id="V:Rule87" type="connector" idref="#_x0000_s1137"/>
        <o:r id="V:Rule88" type="connector" idref="#_x0000_s1128"/>
        <o:r id="V:Rule89" type="connector" idref="#_x0000_s1040"/>
        <o:r id="V:Rule90" type="connector" idref="#_x0000_s1069"/>
        <o:r id="V:Rule91" type="connector" idref="#_x0000_s1046"/>
        <o:r id="V:Rule92" type="connector" idref="#_x0000_s1097"/>
        <o:r id="V:Rule93" type="connector" idref="#_x0000_s1076"/>
        <o:r id="V:Rule94" type="connector" idref="#_x0000_s1112"/>
        <o:r id="V:Rule95" type="connector" idref="#_x0000_s1073"/>
        <o:r id="V:Rule96" type="connector" idref="#_x0000_s1038"/>
        <o:r id="V:Rule97" type="connector" idref="#_x0000_s1121"/>
        <o:r id="V:Rule98" type="connector" idref="#_x0000_s1070"/>
        <o:r id="V:Rule99" type="connector" idref="#_x0000_s1092"/>
        <o:r id="V:Rule100" type="connector" idref="#_x0000_s110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C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25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5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252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3A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3A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Reference">
    <w:name w:val="Intense Reference"/>
    <w:basedOn w:val="DefaultParagraphFont"/>
    <w:uiPriority w:val="32"/>
    <w:qFormat/>
    <w:rsid w:val="004C3A4C"/>
    <w:rPr>
      <w:b/>
      <w:bCs/>
      <w:smallCaps/>
      <w:color w:val="C0504D" w:themeColor="accent2"/>
      <w:spacing w:val="5"/>
      <w:u w:val="single"/>
    </w:rPr>
  </w:style>
  <w:style w:type="character" w:styleId="IntenseEmphasis">
    <w:name w:val="Intense Emphasis"/>
    <w:basedOn w:val="DefaultParagraphFont"/>
    <w:uiPriority w:val="21"/>
    <w:qFormat/>
    <w:rsid w:val="004C3A4C"/>
    <w:rPr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ge</dc:creator>
  <cp:lastModifiedBy>college</cp:lastModifiedBy>
  <cp:revision>27</cp:revision>
  <cp:lastPrinted>2021-09-28T10:06:00Z</cp:lastPrinted>
  <dcterms:created xsi:type="dcterms:W3CDTF">2021-09-28T05:54:00Z</dcterms:created>
  <dcterms:modified xsi:type="dcterms:W3CDTF">2021-11-09T06:17:00Z</dcterms:modified>
</cp:coreProperties>
</file>